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9C3D8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DCF926C" w14:textId="6935349A" w:rsidR="00F8025B" w:rsidRDefault="00000000" w:rsidP="00F8025B">
      <w:pPr>
        <w:pStyle w:val="BlockText"/>
      </w:pPr>
      <w:r>
        <w:t xml:space="preserve"> Block Text. </w:t>
      </w:r>
    </w:p>
    <w:p w14:paraId="2B78B1D6" w14:textId="77777777" w:rsidR="00F8025B" w:rsidRPr="00F8025B" w:rsidRDefault="00F8025B" w:rsidP="00F8025B">
      <w:pPr>
        <w:pStyle w:val="BodyText"/>
      </w:pP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697"/>
        <w:gridCol w:w="729"/>
      </w:tblGrid>
      <w:tr w:rsidR="00F8025B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Default="00F8025B" w:rsidP="00F8025B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Default="00F8025B" w:rsidP="00F8025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Table </w:t>
            </w:r>
          </w:p>
        </w:tc>
      </w:tr>
      <w:tr w:rsidR="00F8025B" w14:paraId="49DAC7F1" w14:textId="77777777" w:rsidTr="00F80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D29E" w14:textId="77777777" w:rsidR="00F8025B" w:rsidRDefault="00F8025B" w:rsidP="00F8025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Default="00F8025B" w:rsidP="00F8025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2ACFDCEB" w14:textId="77777777" w:rsidR="00F8025B" w:rsidRDefault="00F8025B">
      <w:pPr>
        <w:pStyle w:val="ImageCaption"/>
      </w:pPr>
    </w:p>
    <w:p w14:paraId="53BF5D27" w14:textId="77777777" w:rsidR="00F8025B" w:rsidRDefault="00F8025B">
      <w:pPr>
        <w:pStyle w:val="ImageCaption"/>
      </w:pPr>
    </w:p>
    <w:p w14:paraId="233E0CA0" w14:textId="77777777" w:rsidR="00F8025B" w:rsidRDefault="00F8025B">
      <w:pPr>
        <w:pStyle w:val="ImageCaption"/>
      </w:pPr>
    </w:p>
    <w:p w14:paraId="68BBDE67" w14:textId="6F657B74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C90D56">
      <w:headerReference w:type="default" r:id="rId8"/>
      <w:footerReference w:type="default" r:id="rId9"/>
      <w:footerReference w:type="first" r:id="rId10"/>
      <w:pgSz w:w="12240" w:h="15840"/>
      <w:pgMar w:top="1134" w:right="1134" w:bottom="1134" w:left="1134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2A491D" w14:textId="77777777" w:rsidR="00153F40" w:rsidRDefault="00153F40">
      <w:pPr>
        <w:spacing w:after="0"/>
      </w:pPr>
      <w:r>
        <w:separator/>
      </w:r>
    </w:p>
  </w:endnote>
  <w:endnote w:type="continuationSeparator" w:id="0">
    <w:p w14:paraId="37802AD6" w14:textId="77777777" w:rsidR="00153F40" w:rsidRDefault="00153F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3512018E">
              <wp:simplePos x="0" y="0"/>
              <wp:positionH relativeFrom="column">
                <wp:posOffset>-130175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B98CBF5" id="Rectangle 1" o:spid="_x0000_s1026" style="position:absolute;margin-left:-10.2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0ED27D74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71055C3D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227DA2">
                            <w:rPr>
                              <w:noProof/>
                            </w:rPr>
                            <w:t>July 29, 2025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71055C3D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227DA2">
                      <w:rPr>
                        <w:noProof/>
                      </w:rPr>
                      <w:t>July 29, 2025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AB9E0B" w14:textId="5B9FCC27" w:rsidR="00C90D56" w:rsidRDefault="00C90D56" w:rsidP="00C90D56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7F97209" wp14:editId="0079124E">
              <wp:simplePos x="0" y="0"/>
              <wp:positionH relativeFrom="rightMargin">
                <wp:posOffset>-251460</wp:posOffset>
              </wp:positionH>
              <wp:positionV relativeFrom="bottomMargin">
                <wp:posOffset>50800</wp:posOffset>
              </wp:positionV>
              <wp:extent cx="457200" cy="320040"/>
              <wp:effectExtent l="0" t="0" r="0" b="0"/>
              <wp:wrapSquare wrapText="bothSides"/>
              <wp:docPr id="1319433693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8C608A" w14:textId="77777777" w:rsidR="00C90D56" w:rsidRDefault="00C90D56" w:rsidP="00C90D5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7F97209" id="_x0000_s1028" style="position:absolute;left:0;text-align:left;margin-left:-19.8pt;margin-top:4pt;width:36pt;height:25.2pt;z-index:25166233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" fillcolor="#0f243e [1615]" stroked="f" strokeweight="3pt">
              <v:fill opacity="39321f"/>
              <v:textbox>
                <w:txbxContent>
                  <w:p w14:paraId="678C608A" w14:textId="77777777" w:rsidR="00C90D56" w:rsidRDefault="00C90D56" w:rsidP="00C90D5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ADAC638" wp14:editId="3FBFDD1A">
              <wp:simplePos x="0" y="0"/>
              <wp:positionH relativeFrom="column">
                <wp:posOffset>-130175</wp:posOffset>
              </wp:positionH>
              <wp:positionV relativeFrom="paragraph">
                <wp:posOffset>4445</wp:posOffset>
              </wp:positionV>
              <wp:extent cx="6670040" cy="45720"/>
              <wp:effectExtent l="0" t="0" r="0" b="5080"/>
              <wp:wrapSquare wrapText="bothSides"/>
              <wp:docPr id="1450786365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FB456B2" id="Rectangle 1" o:spid="_x0000_s1026" style="position:absolute;margin-left:-10.25pt;margin-top:.35pt;width:525.2pt;height: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  <w:p w14:paraId="63E67969" w14:textId="77777777" w:rsidR="00C90D56" w:rsidRDefault="00C90D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14D2B" w14:textId="77777777" w:rsidR="00153F40" w:rsidRDefault="00153F40">
      <w:r>
        <w:separator/>
      </w:r>
    </w:p>
  </w:footnote>
  <w:footnote w:type="continuationSeparator" w:id="0">
    <w:p w14:paraId="6B7942F7" w14:textId="77777777" w:rsidR="00153F40" w:rsidRDefault="00153F40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24C6"/>
    <w:rsid w:val="000E3C78"/>
    <w:rsid w:val="00131330"/>
    <w:rsid w:val="00153F40"/>
    <w:rsid w:val="001A18FE"/>
    <w:rsid w:val="00225323"/>
    <w:rsid w:val="00227DA2"/>
    <w:rsid w:val="002E082F"/>
    <w:rsid w:val="0030250F"/>
    <w:rsid w:val="00346CFE"/>
    <w:rsid w:val="003A056F"/>
    <w:rsid w:val="003B3B0E"/>
    <w:rsid w:val="003E727F"/>
    <w:rsid w:val="004E3A13"/>
    <w:rsid w:val="004F43DA"/>
    <w:rsid w:val="00697A43"/>
    <w:rsid w:val="006A00B8"/>
    <w:rsid w:val="00722110"/>
    <w:rsid w:val="007924DC"/>
    <w:rsid w:val="00795EBF"/>
    <w:rsid w:val="007A2387"/>
    <w:rsid w:val="007B52C5"/>
    <w:rsid w:val="007E170F"/>
    <w:rsid w:val="0093631B"/>
    <w:rsid w:val="009375C1"/>
    <w:rsid w:val="009459D1"/>
    <w:rsid w:val="00982595"/>
    <w:rsid w:val="009A1FCF"/>
    <w:rsid w:val="009C3D8C"/>
    <w:rsid w:val="009C7660"/>
    <w:rsid w:val="00A314FD"/>
    <w:rsid w:val="00A65A0D"/>
    <w:rsid w:val="00A702CF"/>
    <w:rsid w:val="00AB7313"/>
    <w:rsid w:val="00AC3B23"/>
    <w:rsid w:val="00AE1A61"/>
    <w:rsid w:val="00AE5915"/>
    <w:rsid w:val="00AF6B1B"/>
    <w:rsid w:val="00BB0B1A"/>
    <w:rsid w:val="00BC2DCC"/>
    <w:rsid w:val="00BC64A9"/>
    <w:rsid w:val="00BF423E"/>
    <w:rsid w:val="00BF4BF9"/>
    <w:rsid w:val="00C90D56"/>
    <w:rsid w:val="00C95748"/>
    <w:rsid w:val="00CC423E"/>
    <w:rsid w:val="00CC5A82"/>
    <w:rsid w:val="00CD5147"/>
    <w:rsid w:val="00D01A7E"/>
    <w:rsid w:val="00D33726"/>
    <w:rsid w:val="00D41C75"/>
    <w:rsid w:val="00D57B2E"/>
    <w:rsid w:val="00D822B6"/>
    <w:rsid w:val="00D93EC2"/>
    <w:rsid w:val="00DA07F2"/>
    <w:rsid w:val="00DA645B"/>
    <w:rsid w:val="00DB3301"/>
    <w:rsid w:val="00DE59FD"/>
    <w:rsid w:val="00E322C7"/>
    <w:rsid w:val="00E35C59"/>
    <w:rsid w:val="00E95B7A"/>
    <w:rsid w:val="00EF48C7"/>
    <w:rsid w:val="00F15250"/>
    <w:rsid w:val="00F1554C"/>
    <w:rsid w:val="00F8025B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D56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7E170F"/>
    <w:rPr>
      <w:rFonts w:ascii="Alegreya Sans" w:eastAsia="STHeiti" w:hAnsi="Alegreya Sans" w:cs="Alegreya Sans"/>
      <w:sz w:val="22"/>
      <w:szCs w:val="20"/>
      <w:lang w:eastAsia="zh-CN"/>
      <w14:ligatures w14:val="standard"/>
      <w14:numForm w14:val="oldStyle"/>
      <w14:cntxtAlts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 ExtraBold" w:hAnsi="Alegreya Sans ExtraBold"/>
        <w:b/>
        <w:i/>
        <w:sz w:val="24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firstCol">
      <w:rPr>
        <w:i/>
      </w:r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227DA2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i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D4CC8"/>
    <w:rsid w:val="00282E57"/>
    <w:rsid w:val="00287427"/>
    <w:rsid w:val="00346CFE"/>
    <w:rsid w:val="003D57F3"/>
    <w:rsid w:val="003E5E00"/>
    <w:rsid w:val="003E727F"/>
    <w:rsid w:val="003F0737"/>
    <w:rsid w:val="00491241"/>
    <w:rsid w:val="0054709F"/>
    <w:rsid w:val="005916D7"/>
    <w:rsid w:val="005B3EFF"/>
    <w:rsid w:val="00667C3B"/>
    <w:rsid w:val="006E16AE"/>
    <w:rsid w:val="00927E82"/>
    <w:rsid w:val="00986B74"/>
    <w:rsid w:val="009C7660"/>
    <w:rsid w:val="00AD4369"/>
    <w:rsid w:val="00AE5915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13</cp:revision>
  <dcterms:created xsi:type="dcterms:W3CDTF">2023-12-17T06:33:00Z</dcterms:created>
  <dcterms:modified xsi:type="dcterms:W3CDTF">2025-07-29T01:59:00Z</dcterms:modified>
  <cp:category/>
</cp:coreProperties>
</file>